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5c305896159c0a5f9648a4d0f0613e97b9b9705"/>
    <w:p>
      <w:pPr>
        <w:pStyle w:val="Heading1"/>
      </w:pPr>
      <w:r>
        <w:t xml:space="preserve">Internship Application Letter for Automotive Engineer Position</w:t>
      </w:r>
    </w:p>
    <w:p>
      <w:pPr>
        <w:pStyle w:val="FirstParagraph"/>
      </w:pPr>
      <w:r>
        <w:t xml:space="preserve">Application Submitted to Leading Automotive Engineering Firms in Brazil Brasília</w:t>
      </w:r>
    </w:p>
    <w:bookmarkEnd w:id="20"/>
    <w:p>
      <w:pPr>
        <w:pStyle w:val="BodyText"/>
      </w:pPr>
      <w:r>
        <w:t xml:space="preserve">Hiring Manager</w:t>
      </w:r>
      <w:r>
        <w:br/>
      </w:r>
      <w:r>
        <w:t xml:space="preserve">[Company Name]</w:t>
      </w:r>
      <w:r>
        <w:br/>
      </w:r>
      <w:r>
        <w:t xml:space="preserve">[Company Address]</w:t>
      </w:r>
      <w:r>
        <w:br/>
      </w:r>
      <w:r>
        <w:t xml:space="preserve">Brasília, Federal District</w:t>
      </w:r>
      <w:r>
        <w:br/>
      </w:r>
      <w:r>
        <w:t xml:space="preserve">Brazil</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Automotive Engineer Internship position at your esteemed organization, as advertised on [Platform where job was posted]. As a dedicated engineering student deeply passionate about the future of mobility, I am eager to contribute my technical skills and innovative mindset to your team while gaining hands-on experience within Brazil's rapidly evolving automotive sector. This</w:t>
      </w:r>
      <w:r>
        <w:t xml:space="preserve"> </w:t>
      </w:r>
      <w:r>
        <w:t xml:space="preserve">Internship Application Letter</w:t>
      </w:r>
      <w:r>
        <w:t xml:space="preserve"> </w:t>
      </w:r>
      <w:r>
        <w:t xml:space="preserve">represents my formal submission for the opportunity to apply my academic knowledge within the dynamic environment of Brasília's engineering landscape.</w:t>
      </w:r>
    </w:p>
    <w:p>
      <w:pPr>
        <w:pStyle w:val="BodyText"/>
      </w:pPr>
      <w:r>
        <w:t xml:space="preserve">Having completed three semesters of rigorous coursework in Mechanical Engineering at the Universidade de Brasília (UnB), I have developed a strong foundation in vehicle dynamics, thermodynamics, and materials science – all critical to modern automotive engineering. My academic projects have consistently emphasized practical application, including a recent semester-long simulation project where I utilized CATIA V5 and ANSYS to optimize suspension systems for urban vehicles under Brazilian road conditions. This experience directly aligns with the technical competencies required in an</w:t>
      </w:r>
      <w:r>
        <w:t xml:space="preserve"> </w:t>
      </w:r>
      <w:r>
        <w:t xml:space="preserve">Automotive Engineer</w:t>
      </w:r>
      <w:r>
        <w:t xml:space="preserve"> </w:t>
      </w:r>
      <w:r>
        <w:t xml:space="preserve">role, particularly in designing for Brazil's unique infrastructure challenges where potholes, varied terrain, and tropical climate significantly impact vehicle performance and durability.</w:t>
      </w:r>
    </w:p>
    <w:p>
      <w:pPr>
        <w:pStyle w:val="BodyText"/>
      </w:pPr>
      <w:r>
        <w:t xml:space="preserve">What excites me most about this internship opportunity is the chance to work with a company actively shaping automotive innovation in Brazil Brasília. As the political and technological heart of Brazil, Brasília represents a strategic hub where government policy intersects with cutting-edge engineering. I am particularly inspired by your company's commitment to sustainable mobility solutions, such as the development of electric vehicle components for our national market – an initiative that directly addresses Proconve emissions standards while considering Brasília's specific urban transportation needs. The city's recent investments in smart infrastructure and public transit modernization provide an ideal environment for interns to witness engineering concepts being implemented at scale, from bus rapid transit systems to emerging EV charging networks.</w:t>
      </w:r>
    </w:p>
    <w:p>
      <w:pPr>
        <w:pStyle w:val="BodyText"/>
      </w:pPr>
      <w:r>
        <w:t xml:space="preserve">My technical proficiency extends beyond classroom learning. I am proficient in CAD software including SolidWorks and Creo Parametric, with experience in creating 3D models for engine components and vehicle subsystems. I also possess foundational knowledge of MATLAB/Simulink for control system modeling – a skill increasingly vital as automotive technology shifts toward electrification and autonomous systems. During my previous internship at a local auto parts supplier in Brasília, I supported the engineering team in analyzing vibration data from test vehicles, contributing to a 15% reduction in component failure rates through improved diagnostic protocols. This experience taught me the importance of meticulous data analysis within Brazil's rigorous automotive certification framework.</w:t>
      </w:r>
    </w:p>
    <w:p>
      <w:pPr>
        <w:pStyle w:val="BodyText"/>
      </w:pPr>
      <w:r>
        <w:t xml:space="preserve">Understanding that success as an</w:t>
      </w:r>
      <w:r>
        <w:t xml:space="preserve"> </w:t>
      </w:r>
      <w:r>
        <w:t xml:space="preserve">Automotive Engineer</w:t>
      </w:r>
      <w:r>
        <w:t xml:space="preserve"> </w:t>
      </w:r>
      <w:r>
        <w:t xml:space="preserve">requires more than technical skill, I have actively developed my collaborative abilities through university engineering clubs and volunteer projects. As a member of the UnB Motorsport team, I coordinated with 12 peers to design a lightweight chassis for the national Formula SAE competition. This project demanded constant communication across disciplines – from aerodynamics to powertrain engineering – mirroring the cross-functional teamwork essential in large automotive R&amp;D centers located in Brazil Brasília. Additionally, my fluency in Portuguese (native) and English (professional proficiency) enables seamless communication with international engineering teams and suppliers, a critical asset given the global nature of automotive supply chains.</w:t>
      </w:r>
    </w:p>
    <w:p>
      <w:pPr>
        <w:pStyle w:val="BodyText"/>
      </w:pPr>
      <w:r>
        <w:t xml:space="preserve">I am particularly drawn to your company's location in Brasília because it offers an unparalleled opportunity to experience the full spectrum of automotive engineering within Brazil. Unlike manufacturing hubs like São Paulo or Anápolis, Brasília provides access to government R&amp;D partnerships, policy development teams working on mobility regulations (such as the recent National Electric Mobility Program), and a concentration of technology-focused startups. This unique ecosystem allows interns to understand how engineering decisions directly influence national transportation strategies – a perspective I am eager to gain firsthand.</w:t>
      </w:r>
    </w:p>
    <w:p>
      <w:pPr>
        <w:pStyle w:val="BodyText"/>
      </w:pPr>
      <w:r>
        <w:t xml:space="preserve">As someone who has grown up observing Brazil's automotive evolution from the introduction of locally manufactured models like the Volkswagen Gol to current electric vehicle initiatives, I am deeply motivated to contribute to our nation's engineering progress. My goal as an</w:t>
      </w:r>
      <w:r>
        <w:t xml:space="preserve"> </w:t>
      </w:r>
      <w:r>
        <w:t xml:space="preserve">Automotive Engineer</w:t>
      </w:r>
      <w:r>
        <w:t xml:space="preserve"> </w:t>
      </w:r>
      <w:r>
        <w:t xml:space="preserve">is not merely to design vehicles, but to engineer solutions that enhance safety, reduce environmental impact, and improve mobility for all Brazilians – from the bustling streets of Brasília to remote regions across our country.</w:t>
      </w:r>
    </w:p>
    <w:p>
      <w:pPr>
        <w:pStyle w:val="BodyText"/>
      </w:pPr>
      <w:r>
        <w:t xml:space="preserve">I am confident that my technical skills, proactive attitude, and passion for automotive innovation align perfectly with your internship program's objectives. The prospect of contributing to your team while learning from industry professionals in Brazil's capital city represents an invaluable step toward my career goals. I have attached my resume for detailed review and welcome the opportunity to discuss how my background in engineering simulations, component analysis, and collaborative project management can benefit your organization.</w:t>
      </w:r>
    </w:p>
    <w:p>
      <w:pPr>
        <w:pStyle w:val="BodyText"/>
      </w:pPr>
      <w:r>
        <w:t xml:space="preserve">Sincerely,</w:t>
      </w:r>
      <w:r>
        <w:br/>
      </w:r>
      <w:r>
        <w:br/>
      </w:r>
      <w:r>
        <w:rPr>
          <w:bCs/>
          <w:b/>
        </w:rPr>
        <w:t xml:space="preserve">Marcelo Almeida</w:t>
      </w:r>
      <w:r>
        <w:br/>
      </w:r>
      <w:r>
        <w:t xml:space="preserve">Mechanical Engineering Student</w:t>
      </w:r>
      <w:r>
        <w:br/>
      </w:r>
      <w:r>
        <w:t xml:space="preserve">Universidade de Brasília (UnB)</w:t>
      </w:r>
      <w:r>
        <w:br/>
      </w:r>
      <w:r>
        <w:t xml:space="preserve">Brasília, Federal District, Brazil</w:t>
      </w:r>
      <w:r>
        <w:br/>
      </w:r>
      <w:r>
        <w:t xml:space="preserve">marcelo.almeida@email.com | +55 61 98765-4321</w:t>
      </w:r>
    </w:p>
    <w:p>
      <w:pPr>
        <w:pStyle w:val="BodyText"/>
      </w:pPr>
      <w:r>
        <w:rPr>
          <w:bCs/>
          <w:b/>
        </w:rPr>
        <w:t xml:space="preserve">Key Reasons for Interest in Brazil Brasília:</w:t>
      </w:r>
      <w:r>
        <w:t xml:space="preserve"> </w:t>
      </w:r>
      <w:r>
        <w:t xml:space="preserve">The strategic location of Brasília provides unique exposure to automotive policy-making, government R&amp;D initiatives like the Ministry of Mines and Energy's electric vehicle programs, and proximity to national testing facilities. This environment allows interns to understand how engineering solutions are shaped by both market demands and regulatory frameworks – a perspective unavailable in typical manufacturing centers. I am eager to leverage Brasília's position as Brazil's technological nexus during my</w:t>
      </w:r>
      <w:r>
        <w:t xml:space="preserve"> </w:t>
      </w:r>
      <w:r>
        <w:t xml:space="preserve">Internship Application Letter</w:t>
      </w:r>
      <w:r>
        <w:t xml:space="preserve"> </w:t>
      </w:r>
      <w:r>
        <w:t xml:space="preserve">jour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08:10:29Z</dcterms:created>
  <dcterms:modified xsi:type="dcterms:W3CDTF">2026-07-23T08:10:29Z</dcterms:modified>
</cp:coreProperties>
</file>

<file path=docProps/custom.xml><?xml version="1.0" encoding="utf-8"?>
<Properties xmlns="http://schemas.openxmlformats.org/officeDocument/2006/custom-properties" xmlns:vt="http://schemas.openxmlformats.org/officeDocument/2006/docPropsVTypes"/>
</file>